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's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2" w:name="X16456152fc2aec1522b2035ea09e986edd133de"/>
    <w:p>
      <w:pPr>
        <w:pStyle w:val="Heading1"/>
      </w:pPr>
      <w:r>
        <w:t xml:space="preserve">Resume: Professor in Argentina Buenos Aires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ía Elena Fernández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54 11 2345-6789 | maria.fernandez@universidad.edu.a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uenos Aires, Argentin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academic with over 15 years of experience as a professor in Argentina Buenos Aires, specializing in [insert field, e.g., Economics, Social Sciences, or Literature]. Committed to advancing educational excellence and fostering research initiatives that address local and global challenges. A dedicated mentor to students and a collaborator with institutions across Argentina Buenos Aires. Holds a Ph.D. in [Field] from the Universidad de Buenos Aires (UBA), with extensive contributions to academic journals, policy discussions, and community engagement in Argentina Buenos Air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, Economics</w:t>
      </w:r>
      <w:r>
        <w:t xml:space="preserve">, Universidad de Buenos Aires (UBA), 2008. Thesis: "Economic Policies and Social Equity in Argentina Buenos Aires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, Political Science</w:t>
      </w:r>
      <w:r>
        <w:t xml:space="preserve">, Universidad Nacional de La Plata, 2003. Focused on Latin American governance and regional integ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, Sociology</w:t>
      </w:r>
      <w:r>
        <w:t xml:space="preserve">, Universidad de Buenos Aires (UBA), 1998. Specialized in urban studies and social inequali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professor-of-economics-and-public-policy"/>
    <w:p>
      <w:pPr>
        <w:pStyle w:val="Heading3"/>
      </w:pPr>
      <w:r>
        <w:t xml:space="preserve">Professor of Economics and Public Policy</w:t>
      </w:r>
    </w:p>
    <w:p>
      <w:pPr>
        <w:pStyle w:val="FirstParagraph"/>
      </w:pPr>
      <w:r>
        <w:rPr>
          <w:iCs/>
          <w:i/>
        </w:rPr>
        <w:t xml:space="preserve">Universidad Torcuato Di Tella, Buenos Aires, Argentina | 2015–Present</w:t>
      </w:r>
    </w:p>
    <w:p>
      <w:pPr>
        <w:numPr>
          <w:ilvl w:val="0"/>
          <w:numId w:val="1002"/>
        </w:numPr>
        <w:pStyle w:val="Compact"/>
      </w:pPr>
      <w:r>
        <w:t xml:space="preserve">Teach core courses in microeconomics, public policy analysis, and development economics to undergraduate and graduate students in Argentina Buenos Aires.</w:t>
      </w:r>
    </w:p>
    <w:p>
      <w:pPr>
        <w:numPr>
          <w:ilvl w:val="0"/>
          <w:numId w:val="1002"/>
        </w:numPr>
        <w:pStyle w:val="Compact"/>
      </w:pPr>
      <w:r>
        <w:t xml:space="preserve">Supervise 20+ master's theses on topics such as poverty reduction strategies and urban economic revitalization in Argentina Buenos Aires.</w:t>
      </w:r>
    </w:p>
    <w:p>
      <w:pPr>
        <w:numPr>
          <w:ilvl w:val="0"/>
          <w:numId w:val="1002"/>
        </w:numPr>
        <w:pStyle w:val="Compact"/>
      </w:pPr>
      <w:r>
        <w:t xml:space="preserve">Lead a research group focused on "Sustainable Development in Latin American Cities," funded by the National Scientific and Technical Research Council (CONICET) since 2018.</w:t>
      </w:r>
    </w:p>
    <w:p>
      <w:pPr>
        <w:numPr>
          <w:ilvl w:val="0"/>
          <w:numId w:val="1002"/>
        </w:numPr>
        <w:pStyle w:val="Compact"/>
      </w:pPr>
      <w:r>
        <w:t xml:space="preserve">Collaborate with NGOs and government agencies in Argentina Buenos Aires to design data-driven policies for inclusive growth.</w:t>
      </w:r>
    </w:p>
    <w:bookmarkEnd w:id="22"/>
    <w:bookmarkStart w:id="23" w:name="lecturer-in-social-sciences"/>
    <w:p>
      <w:pPr>
        <w:pStyle w:val="Heading3"/>
      </w:pPr>
      <w:r>
        <w:t xml:space="preserve">Lecturer in Social Sciences</w:t>
      </w:r>
    </w:p>
    <w:p>
      <w:pPr>
        <w:pStyle w:val="FirstParagraph"/>
      </w:pPr>
      <w:r>
        <w:rPr>
          <w:iCs/>
          <w:i/>
        </w:rPr>
        <w:t xml:space="preserve">Universidad Nacional de Quilmes, Buenos Aires, Argentina | 2010–2015</w:t>
      </w:r>
    </w:p>
    <w:p>
      <w:pPr>
        <w:numPr>
          <w:ilvl w:val="0"/>
          <w:numId w:val="1003"/>
        </w:numPr>
        <w:pStyle w:val="Compact"/>
      </w:pPr>
      <w:r>
        <w:t xml:space="preserve">Developed interdisciplinary curricula that integrated sociological theory with practical case studies from Argentina Buenos Aires.</w:t>
      </w:r>
    </w:p>
    <w:p>
      <w:pPr>
        <w:numPr>
          <w:ilvl w:val="0"/>
          <w:numId w:val="1003"/>
        </w:numPr>
        <w:pStyle w:val="Compact"/>
      </w:pPr>
      <w:r>
        <w:t xml:space="preserve">Organized annual workshops on "Gender and Urban Planning" in partnership with the Ministry of Women, Family, and Human Rights of Buenos Aires.</w:t>
      </w:r>
    </w:p>
    <w:p>
      <w:pPr>
        <w:numPr>
          <w:ilvl w:val="0"/>
          <w:numId w:val="1003"/>
        </w:numPr>
        <w:pStyle w:val="Compact"/>
      </w:pPr>
      <w:r>
        <w:t xml:space="preserve">Published a co-edited volume on "Social Inclusion in Metropolitan Areas" (2013), widely cited by policymakers in Argentina Buenos Aires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Centro de Estudios Sociales y Económicos (CESE), Buenos Aires, Argentina | 2005–2010</w:t>
      </w:r>
    </w:p>
    <w:p>
      <w:pPr>
        <w:numPr>
          <w:ilvl w:val="0"/>
          <w:numId w:val="1004"/>
        </w:numPr>
        <w:pStyle w:val="Compact"/>
      </w:pPr>
      <w:r>
        <w:t xml:space="preserve">Conducted field research in Buenos Aires neighborhoods to analyze the impact of austerity measures on low-income populations.</w:t>
      </w:r>
    </w:p>
    <w:p>
      <w:pPr>
        <w:numPr>
          <w:ilvl w:val="0"/>
          <w:numId w:val="1004"/>
        </w:numPr>
        <w:pStyle w:val="Compact"/>
      </w:pPr>
      <w:r>
        <w:t xml:space="preserve">Co-authored a report for the Argentine Ministry of Economy titled "Economic Vulnerability and Social Protection Networks" (2009).</w:t>
      </w:r>
    </w:p>
    <w:bookmarkEnd w:id="24"/>
    <w:bookmarkEnd w:id="25"/>
    <w:bookmarkStart w:id="26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Urban Poverty in Buenos Aires: A Decade of Progress and Challenges"</w:t>
      </w:r>
      <w:r>
        <w:t xml:space="preserve"> </w:t>
      </w:r>
      <w:r>
        <w:t xml:space="preserve">(Journal of Latin American Studies, 2019). Analyzed spatial inequality in Argentina Buenos Ai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itorial: "Education as a Tool for Social Equity" (Revista de Educación, 2021)</w:t>
      </w:r>
      <w:r>
        <w:t xml:space="preserve">. Highlighted the role of universities in Buenos Aires, Argentin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ok Chapter: "Economic Reforms and Their Impact on Argentina's Urban Centers" (Ed. Universidad de Buenos Aires Press, 2017)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 (proficient). Skilled in academic writing and present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tata, R, and SPSS. Experience with geographic information systems (GIS) for urban stud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s Taught:</w:t>
      </w:r>
      <w:r>
        <w:t xml:space="preserve"> </w:t>
      </w:r>
      <w:r>
        <w:t xml:space="preserve">Advanced Economic Policy, Urban Sociology, Development Economics (Buenos Aires context).</w:t>
      </w:r>
    </w:p>
    <w:bookmarkEnd w:id="27"/>
    <w:bookmarkStart w:id="28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Research Paper Award</w:t>
      </w:r>
      <w:r>
        <w:t xml:space="preserve">, CONICET, 2018 for "Inclusive Growth in Buenos Aires Metropolitan Area."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aching Excellence Certificate</w:t>
      </w:r>
      <w:r>
        <w:t xml:space="preserve">, Universidad Torcuato Di Tella, 2017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Research Fellowship</w:t>
      </w:r>
      <w:r>
        <w:t xml:space="preserve">, University of London (2014–2015), focusing on comparative urban studies in Argentina Buenos Aire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re de la Asociación Argentina de Economía (AAE)</w:t>
      </w:r>
    </w:p>
    <w:p>
      <w:pPr>
        <w:numPr>
          <w:ilvl w:val="0"/>
          <w:numId w:val="1008"/>
        </w:numPr>
        <w:pStyle w:val="Compact"/>
      </w:pPr>
      <w:r>
        <w:t xml:space="preserve">Member of the Latin American Studies Association (LASA)</w:t>
      </w:r>
    </w:p>
    <w:p>
      <w:pPr>
        <w:numPr>
          <w:ilvl w:val="0"/>
          <w:numId w:val="1008"/>
        </w:numPr>
        <w:pStyle w:val="Compact"/>
      </w:pPr>
      <w:r>
        <w:t xml:space="preserve">Board Member, Fundación Buenos Aires Ciudad del Futuro (2020–Present)</w:t>
      </w:r>
    </w:p>
    <w:bookmarkEnd w:id="29"/>
    <w:bookmarkStart w:id="30" w:name="additional-contributions"/>
    <w:p>
      <w:pPr>
        <w:pStyle w:val="Heading2"/>
      </w:pPr>
      <w:r>
        <w:t xml:space="preserve">Additional Contributions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s to free educational programs for underprivileged youth in Buenos Aires. Partnered with local NGOs to create mentorship initiatives for students in Argentina Buenos Aires.</w:t>
      </w:r>
    </w:p>
    <w:p>
      <w:pPr>
        <w:pStyle w:val="BodyText"/>
      </w:pPr>
      <w:r>
        <w:rPr>
          <w:bCs/>
          <w:b/>
        </w:rPr>
        <w:t xml:space="preserve">Public Speaking:</w:t>
      </w:r>
      <w:r>
        <w:t xml:space="preserve"> </w:t>
      </w:r>
      <w:r>
        <w:t xml:space="preserve">Delivered keynote speeches on "Education and Equity" at the 2021 International Conference on Latin American Studies, hosted in Buenos Aires.</w:t>
      </w:r>
    </w:p>
    <w:bookmarkEnd w:id="30"/>
    <w:bookmarkStart w:id="3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maria.fernandez@universidad.edu.a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11 2345-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v. Corrientes 300, Buenos Aires, Argentina</w:t>
      </w:r>
    </w:p>
    <w:p>
      <w:pPr>
        <w:pStyle w:val="BodyText"/>
      </w:pPr>
      <w:r>
        <w:t xml:space="preserve">This resume exemplifies the expertise of a professor in Argentina Buenos Aires, highlighting academic leadership, research impact, and commitment to the region's development. Designed for use in educational institutions and professional networks across the ci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's Resume - Argentina Buenos Aires</dc:title>
  <dc:creator/>
  <dc:language>en</dc:language>
  <cp:keywords/>
  <dcterms:created xsi:type="dcterms:W3CDTF">2025-12-09T20:12:51Z</dcterms:created>
  <dcterms:modified xsi:type="dcterms:W3CDTF">2025-12-09T20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